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53B73267" w:rsidR="00CD610E" w:rsidRDefault="00FB5C91">
      <w:pPr>
        <w:pStyle w:val="NummerDatum"/>
        <w:rPr>
          <w:rFonts w:cs="Arial"/>
          <w:color w:val="000000" w:themeColor="text1"/>
        </w:rPr>
      </w:pPr>
      <w:r>
        <w:rPr>
          <w:rFonts w:cs="Arial"/>
          <w:color w:val="000000" w:themeColor="text1"/>
        </w:rPr>
        <w:t>0</w:t>
      </w:r>
      <w:r w:rsidR="00B14575">
        <w:rPr>
          <w:rFonts w:cs="Arial"/>
          <w:color w:val="000000" w:themeColor="text1"/>
        </w:rPr>
        <w:t>27</w:t>
      </w:r>
      <w:r w:rsidR="00BA65E9">
        <w:rPr>
          <w:rFonts w:cs="Arial"/>
          <w:color w:val="000000" w:themeColor="text1"/>
        </w:rPr>
        <w:t>/2026</w:t>
      </w:r>
      <w:r w:rsidR="00BA65E9">
        <w:rPr>
          <w:rFonts w:cs="Arial"/>
          <w:color w:val="000000" w:themeColor="text1"/>
        </w:rPr>
        <w:tab/>
      </w:r>
      <w:r w:rsidR="00E64CBE">
        <w:rPr>
          <w:rFonts w:cs="Arial"/>
          <w:color w:val="000000" w:themeColor="text1"/>
        </w:rPr>
        <w:t>6</w:t>
      </w:r>
      <w:r w:rsidR="00BA65E9">
        <w:rPr>
          <w:rFonts w:cs="Arial"/>
          <w:color w:val="000000" w:themeColor="text1"/>
        </w:rPr>
        <w:t>.</w:t>
      </w:r>
      <w:r w:rsidR="00E64CBE">
        <w:rPr>
          <w:rFonts w:cs="Arial"/>
          <w:color w:val="000000" w:themeColor="text1"/>
        </w:rPr>
        <w:t>3</w:t>
      </w:r>
      <w:r w:rsidR="00BA65E9">
        <w:rPr>
          <w:rFonts w:cs="Arial"/>
          <w:color w:val="000000" w:themeColor="text1"/>
        </w:rPr>
        <w:t>.2026</w:t>
      </w:r>
    </w:p>
    <w:p w14:paraId="4EB04021" w14:textId="61F013D0" w:rsidR="00E64CBE" w:rsidRPr="00FB5C91" w:rsidRDefault="00E64CBE" w:rsidP="00FB5C91">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Universität Osnabrück verl</w:t>
      </w:r>
      <w:r w:rsidR="00401616">
        <w:rPr>
          <w:b/>
          <w:bCs/>
          <w:color w:val="000000" w:themeColor="text1"/>
          <w:sz w:val="32"/>
          <w:szCs w:val="32"/>
        </w:rPr>
        <w:t xml:space="preserve">eiht Förderpreise </w:t>
      </w:r>
      <w:r w:rsidR="00FB5C91">
        <w:rPr>
          <w:b/>
          <w:bCs/>
          <w:color w:val="000000" w:themeColor="text1"/>
          <w:sz w:val="32"/>
          <w:szCs w:val="32"/>
        </w:rPr>
        <w:br/>
      </w:r>
      <w:r w:rsidRPr="00E64CBE">
        <w:rPr>
          <w:b/>
          <w:bCs/>
          <w:color w:val="000000" w:themeColor="text1"/>
        </w:rPr>
        <w:t>3</w:t>
      </w:r>
      <w:r w:rsidR="00046690">
        <w:rPr>
          <w:b/>
          <w:bCs/>
          <w:color w:val="000000" w:themeColor="text1"/>
        </w:rPr>
        <w:t>7</w:t>
      </w:r>
      <w:r w:rsidRPr="00E64CBE">
        <w:rPr>
          <w:b/>
          <w:bCs/>
          <w:color w:val="000000" w:themeColor="text1"/>
        </w:rPr>
        <w:t xml:space="preserve"> Auszeichnungen für exzellente Forschung und besonderes Engagement</w:t>
      </w:r>
    </w:p>
    <w:p w14:paraId="2EAA59ED" w14:textId="21488866" w:rsidR="00306044" w:rsidRPr="00306044" w:rsidRDefault="00306044" w:rsidP="00306044">
      <w:pPr>
        <w:spacing w:line="360" w:lineRule="auto"/>
      </w:pPr>
      <w:r w:rsidRPr="00306044">
        <w:t>Festliche Stimmung in der Schlossaula, strahlende Preisträgerinnen und Preisträger und stolze Stiftende: Die Universität Osnabrück hat am 5. März ihre diesjährigen Förderpreise verliehen. Insgesamt 3</w:t>
      </w:r>
      <w:r w:rsidR="008B216B">
        <w:t>7</w:t>
      </w:r>
      <w:r w:rsidRPr="00306044">
        <w:t xml:space="preserve"> Auszeichnungen </w:t>
      </w:r>
      <w:r w:rsidR="00E82A91">
        <w:t xml:space="preserve">mit einem Gesamtwert von </w:t>
      </w:r>
      <w:r w:rsidR="00E82A91" w:rsidRPr="00E82A91">
        <w:t>26.200</w:t>
      </w:r>
      <w:r w:rsidR="00E82A91">
        <w:t xml:space="preserve"> Euro </w:t>
      </w:r>
      <w:r w:rsidRPr="00306044">
        <w:t>gingen an Studierende, Promovierende sowie Absolventinnen und Absolventen, die mit herausragenden wissenschaftlichen Arbeiten und außergewöhnlichem gesellschaftlichem Engagement überzeugten.</w:t>
      </w:r>
    </w:p>
    <w:p w14:paraId="58489AF5" w14:textId="42CC3E8B" w:rsidR="00306044" w:rsidRPr="00306044" w:rsidRDefault="00306044" w:rsidP="00306044">
      <w:pPr>
        <w:spacing w:line="360" w:lineRule="auto"/>
      </w:pPr>
      <w:r w:rsidRPr="00306044">
        <w:t>Seit den frühen 1990er</w:t>
      </w:r>
      <w:r w:rsidR="00FB5C91">
        <w:t xml:space="preserve"> </w:t>
      </w:r>
      <w:r w:rsidRPr="00306044">
        <w:t>Jahren vergibt die Universität jährlich mehr als 30 Förderpreise. Gestiftet werden sie von privaten Förderern, Vereinen und Unternehmen; vorgeschlagen werden die Nominierten von ihren Lehrenden. Im Zentrum steht die sogenannte „Third Mission“ – also der Transfer wissenschaftlicher Erkenntnisse in Wirtschaft und Gesellschaft als dritte Säule neben Forschung und Lehre.</w:t>
      </w:r>
    </w:p>
    <w:p w14:paraId="746D9C3E" w14:textId="43C45D4F" w:rsidR="00306044" w:rsidRPr="00306044" w:rsidRDefault="00306044" w:rsidP="00306044">
      <w:pPr>
        <w:spacing w:line="360" w:lineRule="auto"/>
      </w:pPr>
      <w:r w:rsidRPr="00306044">
        <w:t xml:space="preserve">Dass dabei nicht allein Noten und Publikationen zählen, zeigte sich auch in diesem Jahr: Ausgezeichnet wurde unter anderem eine Promovierende, die parallel zu ihrer </w:t>
      </w:r>
      <w:r w:rsidR="000801B2">
        <w:t>Promotion</w:t>
      </w:r>
      <w:r w:rsidRPr="00306044">
        <w:t xml:space="preserve"> drei Kinder großzieht. Geehrt wurde zudem ein Informatikstudent, der sich ehrenamtlich in einer Stiftung für Ornithologie und Naturschutz engagiert.</w:t>
      </w:r>
    </w:p>
    <w:p w14:paraId="2C0FDE4D" w14:textId="77777777" w:rsidR="00306044" w:rsidRPr="00306044" w:rsidRDefault="00306044" w:rsidP="00306044">
      <w:pPr>
        <w:spacing w:line="360" w:lineRule="auto"/>
      </w:pPr>
      <w:r w:rsidRPr="00306044">
        <w:lastRenderedPageBreak/>
        <w:t>„Die Vielfalt und Kreativität der ausgezeichneten Leistungen beeindrucken mich jedes Jahr aufs Neue“, betonte Prof. Dr. Jochen Oltmer, Vizepräsident für Studium und Lehre. „Sie zeigen, wie eng Wissenschaft und gesellschaftliche Verantwortung an unserer Universität miteinander verbunden sind.“</w:t>
      </w:r>
    </w:p>
    <w:p w14:paraId="77CFF979" w14:textId="77777777" w:rsidR="00306044" w:rsidRPr="00306044" w:rsidRDefault="00306044" w:rsidP="00306044">
      <w:pPr>
        <w:spacing w:line="360" w:lineRule="auto"/>
      </w:pPr>
      <w:r w:rsidRPr="00306044">
        <w:t>Die Preisverleihung brachte erneut Stifterinnen und Stifter mit ihren Preisträgerinnen und Preisträgern ins Gespräch – nicht selten entstehen aus diesen Begegnungen weiterführende Kontakte und Kooperationen. „Es ist eine unserer festlichsten Veranstaltungen und ein besonderes Highlight im Jahresverlauf“, sagte Daniela Räuwer, die für die Vergabe der Förderpreise verantwortlich ist.</w:t>
      </w:r>
    </w:p>
    <w:p w14:paraId="00A29E6E" w14:textId="77777777" w:rsidR="00306044" w:rsidRDefault="00306044" w:rsidP="00306044">
      <w:pPr>
        <w:spacing w:line="360" w:lineRule="auto"/>
      </w:pPr>
      <w:r w:rsidRPr="00306044">
        <w:t xml:space="preserve">Gestiftet wurden die Preise unter anderem von der Felix Schoeller Holding GmbH &amp; Co. KG, der Kreishandwerkerschaft Osnabrück sowie der </w:t>
      </w:r>
      <w:proofErr w:type="spellStart"/>
      <w:r w:rsidRPr="00306044">
        <w:t>Herrenteichslaischaft</w:t>
      </w:r>
      <w:proofErr w:type="spellEnd"/>
      <w:r w:rsidRPr="00306044">
        <w:t xml:space="preserve"> Osnabrück. Inhaltlich spiegelten die ausgezeichneten Arbeiten die gesamte Bandbreite der Osnabrücker Forschungslandschaft wider: Sie reichten vom Einsatz von Mimik und Gestik im Unterricht über das diplomatische Geschick von Justus Möser bis hin zur Koordinierung von Agrarrobotern oder der Bedeutung von Blühstreifen für Wildbienen.</w:t>
      </w:r>
    </w:p>
    <w:p w14:paraId="1D7239D4" w14:textId="67D70A70" w:rsidR="008B216B" w:rsidRDefault="008B216B" w:rsidP="00306044">
      <w:pPr>
        <w:spacing w:line="360" w:lineRule="auto"/>
      </w:pPr>
      <w:r>
        <w:t>„</w:t>
      </w:r>
      <w:r w:rsidRPr="008B216B">
        <w:t>Unser Dank gilt den Stiftenden der Förderpreise, die die jungen Talente an unserer Universität mit ihren Auszeichnungen bestärken und motivieren und ihren herausragenden akademischen Leistungen und Erfolgen öffentliche Sichtbarkeit verleihen</w:t>
      </w:r>
      <w:r>
        <w:t xml:space="preserve">“, sagte </w:t>
      </w:r>
      <w:r w:rsidRPr="008B216B">
        <w:t>Prof. Dr. Susanne Menzel-Riedl</w:t>
      </w:r>
      <w:r>
        <w:t>, Präsidentin der Universität Osnabrück</w:t>
      </w:r>
      <w:r w:rsidR="001D3B5D">
        <w:t xml:space="preserve">, und </w:t>
      </w:r>
      <w:r w:rsidR="001D3B5D" w:rsidRPr="001D3B5D">
        <w:t>Wolfgang Griesert</w:t>
      </w:r>
      <w:r w:rsidR="001D3B5D">
        <w:t>, V</w:t>
      </w:r>
      <w:r w:rsidR="001D3B5D" w:rsidRPr="001D3B5D">
        <w:t>orstandsvorsitzender der Universitätsgesellschaft</w:t>
      </w:r>
      <w:r w:rsidR="001D3B5D">
        <w:t xml:space="preserve"> ergänzte:</w:t>
      </w:r>
      <w:r w:rsidRPr="008B216B">
        <w:t xml:space="preserve"> </w:t>
      </w:r>
      <w:r>
        <w:t>„</w:t>
      </w:r>
      <w:r w:rsidRPr="008B216B">
        <w:t>Ihr engagierter Einsatz für unsere Studierenden, Absolventinnen und Absolventen zeugt von der engen und lebendigen Verbundenheit mit unserer und mithin auch Ihrer Universität – eine Verbindung, die symbolhaft als Bekenntnis zum Wissenschaftsstandort Osnabrück steht</w:t>
      </w:r>
      <w:r>
        <w:t>.“</w:t>
      </w:r>
    </w:p>
    <w:p w14:paraId="63159348" w14:textId="0A91F89A" w:rsidR="00B14575" w:rsidRPr="005B02EF" w:rsidRDefault="008B216B" w:rsidP="00B14575">
      <w:pPr>
        <w:autoSpaceDE w:val="0"/>
        <w:autoSpaceDN w:val="0"/>
        <w:adjustRightInd w:val="0"/>
        <w:spacing w:after="0" w:line="360" w:lineRule="auto"/>
        <w:rPr>
          <w:rFonts w:cs="AGaramondPro-Regular"/>
        </w:rPr>
      </w:pPr>
      <w:r w:rsidRPr="008B216B">
        <w:t>Zu den diesjährigen Stifterinnen und Stiftern der Förderpreise gehören:</w:t>
      </w:r>
      <w:r w:rsidR="00B14575">
        <w:t xml:space="preserve"> </w:t>
      </w:r>
      <w:r w:rsidR="00B14575" w:rsidRPr="005B02EF">
        <w:t xml:space="preserve">Alumni Sozialwissenschaften Universität Osnabrück e.V.; Bistum Osnabrück; </w:t>
      </w:r>
      <w:proofErr w:type="spellStart"/>
      <w:r w:rsidR="00B14575" w:rsidRPr="005B02EF">
        <w:t>CogSci</w:t>
      </w:r>
      <w:proofErr w:type="spellEnd"/>
      <w:r w:rsidR="00B14575" w:rsidRPr="005B02EF">
        <w:t xml:space="preserve"> </w:t>
      </w:r>
      <w:r w:rsidR="00B14575" w:rsidRPr="005B02EF">
        <w:lastRenderedPageBreak/>
        <w:t xml:space="preserve">Network e.V. ; Felix Schoeller Holding GmbH &amp; Co. KG; Förderkreis Osnabrücker Friedensgespräche e.V.; Freunde der Osnabrücker Geographie e.V.; Gesellschaft der Freunde und Förderer des Fachbereichs Wirtschaftswissenschaften der Universität Osnabrück e.V.; Hans Mühlenhoff-Stiftung; </w:t>
      </w:r>
      <w:proofErr w:type="spellStart"/>
      <w:r w:rsidR="00B14575" w:rsidRPr="005B02EF">
        <w:t>Herrenteichslaischaft</w:t>
      </w:r>
      <w:proofErr w:type="spellEnd"/>
      <w:r w:rsidR="00B14575" w:rsidRPr="005B02EF">
        <w:t xml:space="preserve"> Osnabrück; Internationale</w:t>
      </w:r>
      <w:r w:rsidR="00B14575">
        <w:t xml:space="preserve"> Juristenvereinigung Osnabrück; </w:t>
      </w:r>
      <w:proofErr w:type="spellStart"/>
      <w:r w:rsidR="00B14575" w:rsidRPr="005B02EF">
        <w:t>Intevation</w:t>
      </w:r>
      <w:proofErr w:type="spellEnd"/>
      <w:r w:rsidR="00B14575" w:rsidRPr="005B02EF">
        <w:t xml:space="preserve"> GmbH; </w:t>
      </w:r>
      <w:proofErr w:type="spellStart"/>
      <w:r w:rsidR="00B14575" w:rsidRPr="005B02EF">
        <w:rPr>
          <w:rFonts w:cs="AGaramondPro-Regular"/>
        </w:rPr>
        <w:t>jpc</w:t>
      </w:r>
      <w:proofErr w:type="spellEnd"/>
      <w:r w:rsidR="00B14575" w:rsidRPr="005B02EF">
        <w:rPr>
          <w:rFonts w:cs="AGaramondPro-Regular"/>
        </w:rPr>
        <w:t>-Schallplatten-Versandhandelsgesellschaft mbH –</w:t>
      </w:r>
      <w:r w:rsidR="00B14575">
        <w:rPr>
          <w:rFonts w:cs="AGaramondPro-Regular"/>
        </w:rPr>
        <w:t xml:space="preserve"> </w:t>
      </w:r>
      <w:r w:rsidR="00B14575" w:rsidRPr="005B02EF">
        <w:rPr>
          <w:rFonts w:cs="AGaramondPro-Regular"/>
        </w:rPr>
        <w:t xml:space="preserve">Produktion </w:t>
      </w:r>
      <w:proofErr w:type="spellStart"/>
      <w:r w:rsidR="00B14575" w:rsidRPr="005B02EF">
        <w:rPr>
          <w:rFonts w:cs="AGaramondPro-Regular"/>
        </w:rPr>
        <w:t>cpo</w:t>
      </w:r>
      <w:proofErr w:type="spellEnd"/>
      <w:r w:rsidR="00B14575" w:rsidRPr="005B02EF">
        <w:rPr>
          <w:rFonts w:cs="AGaramondPro-Regular"/>
        </w:rPr>
        <w:t xml:space="preserve">; </w:t>
      </w:r>
      <w:r w:rsidR="00B14575" w:rsidRPr="005B02EF">
        <w:t>Kreishandwerkerschaft Osnabrück; MLP Finanzberatung SE; Pianohaus Kemp</w:t>
      </w:r>
      <w:r w:rsidR="00B14575">
        <w:t xml:space="preserve">; </w:t>
      </w:r>
      <w:r w:rsidR="00B14575" w:rsidRPr="005B02EF">
        <w:t xml:space="preserve">ROSEN Gruppe; </w:t>
      </w:r>
      <w:r w:rsidR="00B14575">
        <w:t xml:space="preserve">Schulstiftung im Bistum Osnabrück; </w:t>
      </w:r>
      <w:r w:rsidR="00B14575" w:rsidRPr="005B02EF">
        <w:rPr>
          <w:rFonts w:cs="AGaramondPro-Regular"/>
        </w:rPr>
        <w:t>Sprengel Osnabrück der Evangelisch-lutherischen</w:t>
      </w:r>
      <w:r w:rsidR="00B14575" w:rsidRPr="005B02EF">
        <w:t xml:space="preserve"> </w:t>
      </w:r>
      <w:r w:rsidR="00B14575" w:rsidRPr="005B02EF">
        <w:rPr>
          <w:rFonts w:cs="AGaramondPro-Regular"/>
        </w:rPr>
        <w:t>Landeskirche Hannovers</w:t>
      </w:r>
      <w:r w:rsidR="00B14575">
        <w:rPr>
          <w:rFonts w:cs="AGaramondPro-Regular"/>
        </w:rPr>
        <w:t>;</w:t>
      </w:r>
      <w:r w:rsidR="00B14575" w:rsidRPr="005B02EF">
        <w:rPr>
          <w:rFonts w:cs="AGaramondPro-Regular"/>
        </w:rPr>
        <w:t xml:space="preserve"> Studierendenwerk Osnabrück; </w:t>
      </w:r>
      <w:r w:rsidR="00B14575" w:rsidRPr="005B02EF">
        <w:t xml:space="preserve">Universitätsgesellschaft Osnabrück e.V.; Universitätsverlag </w:t>
      </w:r>
      <w:r w:rsidR="00B14575" w:rsidRPr="005B02EF">
        <w:rPr>
          <w:rFonts w:cs="AGaramondPro-Regular"/>
        </w:rPr>
        <w:t xml:space="preserve">Osnabrück/Brill Deutschland GmbH; </w:t>
      </w:r>
      <w:r w:rsidR="00B14575" w:rsidRPr="005B02EF">
        <w:t xml:space="preserve">Verkehrsverein Stadt und Land Osnabrück e. V.; Prof. Dr. Hartmuth </w:t>
      </w:r>
      <w:proofErr w:type="spellStart"/>
      <w:r w:rsidR="00B14575" w:rsidRPr="005B02EF">
        <w:t>Kinzler</w:t>
      </w:r>
      <w:proofErr w:type="spellEnd"/>
      <w:r w:rsidR="00B14575" w:rsidRPr="005B02EF">
        <w:t xml:space="preserve">; </w:t>
      </w:r>
      <w:r w:rsidR="00B761BA">
        <w:t>Hon.-</w:t>
      </w:r>
      <w:r w:rsidR="00B14575" w:rsidRPr="005B02EF">
        <w:t>Prof. Dr. Hans-Gert Pöttering</w:t>
      </w:r>
      <w:r w:rsidR="00B14575">
        <w:t xml:space="preserve"> und </w:t>
      </w:r>
      <w:r w:rsidR="00B14575" w:rsidRPr="005B02EF">
        <w:t xml:space="preserve">Prof. Dr. Oliver </w:t>
      </w:r>
      <w:proofErr w:type="spellStart"/>
      <w:r w:rsidR="00B14575" w:rsidRPr="005B02EF">
        <w:t>Vornberger</w:t>
      </w:r>
      <w:proofErr w:type="spellEnd"/>
      <w:r w:rsidR="00B14575">
        <w:t>.</w:t>
      </w:r>
    </w:p>
    <w:p w14:paraId="09A3E7F7" w14:textId="77777777" w:rsidR="00B14575" w:rsidRDefault="00B14575" w:rsidP="00B14575">
      <w:pPr>
        <w:spacing w:line="360" w:lineRule="auto"/>
      </w:pPr>
    </w:p>
    <w:p w14:paraId="7F62C73F" w14:textId="77777777" w:rsidR="00B14575" w:rsidRPr="00B729D3" w:rsidRDefault="008B216B" w:rsidP="00B14575">
      <w:pPr>
        <w:spacing w:after="0" w:line="360" w:lineRule="auto"/>
      </w:pPr>
      <w:r w:rsidRPr="008B216B">
        <w:t>Die Preisträgerinnen und Preisträger sind:</w:t>
      </w:r>
      <w:r w:rsidR="00B14575">
        <w:t xml:space="preserve"> </w:t>
      </w:r>
      <w:r w:rsidR="00B14575" w:rsidRPr="00B01C5A">
        <w:rPr>
          <w:rFonts w:cs="AGaramondPro-Regular"/>
        </w:rPr>
        <w:t>Antje Alberts</w:t>
      </w:r>
      <w:r w:rsidR="00B14575">
        <w:rPr>
          <w:rFonts w:cs="AGaramondPro-Regular"/>
        </w:rPr>
        <w:t xml:space="preserve">; </w:t>
      </w:r>
      <w:r w:rsidR="00B14575" w:rsidRPr="00B01C5A">
        <w:rPr>
          <w:rFonts w:cs="AGaramondPro-Regular"/>
        </w:rPr>
        <w:t>Simone Anthes</w:t>
      </w:r>
      <w:r w:rsidR="00B14575">
        <w:rPr>
          <w:rFonts w:cs="AGaramondPro-Regular"/>
        </w:rPr>
        <w:t xml:space="preserve">; </w:t>
      </w:r>
      <w:r w:rsidR="00B14575" w:rsidRPr="00B01C5A">
        <w:rPr>
          <w:rFonts w:cs="AGaramondPro-Regular"/>
        </w:rPr>
        <w:t xml:space="preserve">Dr. Vera </w:t>
      </w:r>
      <w:proofErr w:type="spellStart"/>
      <w:r w:rsidR="00B14575" w:rsidRPr="00B01C5A">
        <w:rPr>
          <w:rFonts w:cs="AGaramondPro-Regular"/>
        </w:rPr>
        <w:t>Baye</w:t>
      </w:r>
      <w:proofErr w:type="spellEnd"/>
      <w:r w:rsidR="00B14575">
        <w:rPr>
          <w:rFonts w:cs="AGaramondPro-Regular"/>
        </w:rPr>
        <w:t xml:space="preserve">; </w:t>
      </w:r>
      <w:r w:rsidR="00B14575" w:rsidRPr="00B01C5A">
        <w:rPr>
          <w:rFonts w:cs="AGaramondPro-Regular"/>
        </w:rPr>
        <w:t xml:space="preserve">Judith </w:t>
      </w:r>
      <w:proofErr w:type="spellStart"/>
      <w:r w:rsidR="00B14575" w:rsidRPr="00B01C5A">
        <w:rPr>
          <w:rFonts w:cs="AGaramondPro-Regular"/>
        </w:rPr>
        <w:t>Bergkemper</w:t>
      </w:r>
      <w:proofErr w:type="spellEnd"/>
      <w:r w:rsidR="00B14575">
        <w:rPr>
          <w:rFonts w:cs="AGaramondPro-Regular"/>
        </w:rPr>
        <w:t xml:space="preserve">; </w:t>
      </w:r>
      <w:r w:rsidR="00B14575" w:rsidRPr="00942DB5">
        <w:rPr>
          <w:rFonts w:cs="Calibri"/>
        </w:rPr>
        <w:t>Tobias Martin</w:t>
      </w:r>
      <w:r w:rsidR="00B14575" w:rsidRPr="00B01C5A">
        <w:rPr>
          <w:rFonts w:cs="Calibri"/>
        </w:rPr>
        <w:t xml:space="preserve"> Boosfeld</w:t>
      </w:r>
      <w:r w:rsidR="00B14575">
        <w:rPr>
          <w:rFonts w:cs="Calibri"/>
        </w:rPr>
        <w:t xml:space="preserve">; </w:t>
      </w:r>
      <w:r w:rsidR="00B14575" w:rsidRPr="00B01C5A">
        <w:rPr>
          <w:rFonts w:cs="AGaramondPro-Regular"/>
        </w:rPr>
        <w:t>Kathleen Burrey</w:t>
      </w:r>
      <w:r w:rsidR="00B14575">
        <w:rPr>
          <w:rFonts w:cs="AGaramondPro-Regular"/>
        </w:rPr>
        <w:t xml:space="preserve">; </w:t>
      </w:r>
      <w:r w:rsidR="00B14575" w:rsidRPr="008F264F">
        <w:rPr>
          <w:rFonts w:cs="Calibri"/>
        </w:rPr>
        <w:t>Annalena Martina</w:t>
      </w:r>
      <w:r w:rsidR="00B14575" w:rsidRPr="00B01C5A">
        <w:rPr>
          <w:rFonts w:cs="Calibri"/>
        </w:rPr>
        <w:t xml:space="preserve"> Busch</w:t>
      </w:r>
      <w:r w:rsidR="00B14575">
        <w:rPr>
          <w:rFonts w:cs="Calibri"/>
        </w:rPr>
        <w:t xml:space="preserve">; </w:t>
      </w:r>
      <w:r w:rsidR="00B14575" w:rsidRPr="00B01C5A">
        <w:rPr>
          <w:rFonts w:cs="AGaramondPro-Regular"/>
        </w:rPr>
        <w:t>Peer Dietzel</w:t>
      </w:r>
      <w:r w:rsidR="00B14575">
        <w:rPr>
          <w:rFonts w:cs="AGaramondPro-Regular"/>
        </w:rPr>
        <w:t xml:space="preserve">; </w:t>
      </w:r>
      <w:r w:rsidR="00B14575" w:rsidRPr="00B01C5A">
        <w:rPr>
          <w:rFonts w:cs="AGaramondPro-Regular"/>
        </w:rPr>
        <w:t>Thomas Dobler</w:t>
      </w:r>
      <w:r w:rsidR="00B14575">
        <w:rPr>
          <w:rFonts w:cs="AGaramondPro-Regular"/>
        </w:rPr>
        <w:t xml:space="preserve">; </w:t>
      </w:r>
      <w:r w:rsidR="00B14575" w:rsidRPr="00B01C5A">
        <w:rPr>
          <w:rFonts w:cs="AGaramondPro-Regular"/>
        </w:rPr>
        <w:t>Dr. Birte Kristina Friesel</w:t>
      </w:r>
      <w:r w:rsidR="00B14575">
        <w:rPr>
          <w:rFonts w:cs="AGaramondPro-Regular"/>
        </w:rPr>
        <w:t xml:space="preserve">; </w:t>
      </w:r>
      <w:r w:rsidR="00B14575" w:rsidRPr="00B01C5A">
        <w:rPr>
          <w:rFonts w:cs="AGaramondPro-Regular"/>
        </w:rPr>
        <w:t>Lina Gleie</w:t>
      </w:r>
      <w:r w:rsidR="00B14575">
        <w:rPr>
          <w:rFonts w:cs="AGaramondPro-Regular"/>
        </w:rPr>
        <w:t xml:space="preserve">; </w:t>
      </w:r>
      <w:r w:rsidR="00B14575" w:rsidRPr="00B01C5A">
        <w:rPr>
          <w:rFonts w:cs="AGaramondPro-Regular"/>
        </w:rPr>
        <w:t>Sascha Hager</w:t>
      </w:r>
      <w:r w:rsidR="00B14575">
        <w:rPr>
          <w:rFonts w:cs="AGaramondPro-Regular"/>
        </w:rPr>
        <w:t xml:space="preserve">; </w:t>
      </w:r>
      <w:r w:rsidR="00B14575" w:rsidRPr="00B01C5A">
        <w:rPr>
          <w:rFonts w:cs="AGaramondPro-Regular"/>
        </w:rPr>
        <w:t>Hannah Hirsch</w:t>
      </w:r>
      <w:r w:rsidR="00B14575">
        <w:rPr>
          <w:rFonts w:cs="AGaramondPro-Regular"/>
        </w:rPr>
        <w:t xml:space="preserve">; </w:t>
      </w:r>
      <w:r w:rsidR="00B14575" w:rsidRPr="00B01C5A">
        <w:rPr>
          <w:rFonts w:cs="AGaramondPro-Regular"/>
        </w:rPr>
        <w:t>Arne Klages</w:t>
      </w:r>
      <w:r w:rsidR="00B14575">
        <w:rPr>
          <w:rFonts w:cs="AGaramondPro-Regular"/>
        </w:rPr>
        <w:t xml:space="preserve">; </w:t>
      </w:r>
      <w:r w:rsidR="00B14575" w:rsidRPr="00B01C5A">
        <w:rPr>
          <w:rFonts w:cs="AGaramondPro-Regular"/>
        </w:rPr>
        <w:t>Daniel Klumpe</w:t>
      </w:r>
      <w:r w:rsidR="00B14575">
        <w:rPr>
          <w:rFonts w:cs="AGaramondPro-Regular"/>
        </w:rPr>
        <w:t xml:space="preserve">; </w:t>
      </w:r>
      <w:r w:rsidR="00B14575" w:rsidRPr="00B01C5A">
        <w:rPr>
          <w:rFonts w:cs="AGaramondPro-Regular"/>
        </w:rPr>
        <w:t xml:space="preserve">Kristina </w:t>
      </w:r>
      <w:proofErr w:type="spellStart"/>
      <w:r w:rsidR="00B14575" w:rsidRPr="00B01C5A">
        <w:rPr>
          <w:rFonts w:cs="AGaramondPro-Regular"/>
        </w:rPr>
        <w:t>Kobrock</w:t>
      </w:r>
      <w:proofErr w:type="spellEnd"/>
      <w:r w:rsidR="00B14575">
        <w:rPr>
          <w:rFonts w:cs="AGaramondPro-Regular"/>
        </w:rPr>
        <w:t xml:space="preserve">; </w:t>
      </w:r>
      <w:r w:rsidR="00B14575" w:rsidRPr="00B01C5A">
        <w:rPr>
          <w:rFonts w:cs="AGaramondPro-Regular"/>
        </w:rPr>
        <w:t>Lisa Laabs</w:t>
      </w:r>
      <w:r w:rsidR="00B14575">
        <w:rPr>
          <w:rFonts w:cs="AGaramondPro-Regular"/>
        </w:rPr>
        <w:t xml:space="preserve">; </w:t>
      </w:r>
      <w:r w:rsidR="00B14575" w:rsidRPr="00B01C5A">
        <w:rPr>
          <w:rFonts w:cs="Calibri"/>
        </w:rPr>
        <w:t xml:space="preserve">Dr. Dominic </w:t>
      </w:r>
      <w:proofErr w:type="spellStart"/>
      <w:r w:rsidR="00B14575" w:rsidRPr="00942DB5">
        <w:rPr>
          <w:rFonts w:cs="Calibri"/>
        </w:rPr>
        <w:t>Laniewski</w:t>
      </w:r>
      <w:proofErr w:type="spellEnd"/>
      <w:r w:rsidR="00B14575">
        <w:rPr>
          <w:rFonts w:cs="Calibri"/>
        </w:rPr>
        <w:t xml:space="preserve">; </w:t>
      </w:r>
      <w:r w:rsidR="00B14575" w:rsidRPr="00B01C5A">
        <w:rPr>
          <w:rFonts w:cs="AGaramondPro-Regular"/>
        </w:rPr>
        <w:t>Benjamin Mehring</w:t>
      </w:r>
      <w:r w:rsidR="00B14575">
        <w:rPr>
          <w:rFonts w:cs="AGaramondPro-Regular"/>
        </w:rPr>
        <w:t xml:space="preserve">; </w:t>
      </w:r>
      <w:r w:rsidR="00B14575" w:rsidRPr="00B01C5A">
        <w:rPr>
          <w:rFonts w:cs="AGaramondPro-Regular"/>
        </w:rPr>
        <w:t>Lukas Müller</w:t>
      </w:r>
      <w:r w:rsidR="00B14575">
        <w:rPr>
          <w:rFonts w:cs="AGaramondPro-Regular"/>
        </w:rPr>
        <w:t xml:space="preserve">; </w:t>
      </w:r>
      <w:r w:rsidR="00B14575" w:rsidRPr="00B01C5A">
        <w:rPr>
          <w:rFonts w:cs="AGaramondPro-Regular"/>
        </w:rPr>
        <w:t>Sophie Johanna Naber</w:t>
      </w:r>
      <w:r w:rsidR="00B14575">
        <w:rPr>
          <w:rFonts w:cs="AGaramondPro-Regular"/>
        </w:rPr>
        <w:t xml:space="preserve">; </w:t>
      </w:r>
      <w:r w:rsidR="00B14575" w:rsidRPr="00B01C5A">
        <w:rPr>
          <w:rFonts w:cs="AGaramondPro-Regular"/>
        </w:rPr>
        <w:t>Stella Neubert</w:t>
      </w:r>
      <w:r w:rsidR="00B14575">
        <w:rPr>
          <w:rFonts w:cs="AGaramondPro-Regular"/>
        </w:rPr>
        <w:t xml:space="preserve">; </w:t>
      </w:r>
      <w:r w:rsidR="00B14575" w:rsidRPr="00B01C5A">
        <w:rPr>
          <w:rFonts w:cs="AGaramondPro-Regular"/>
        </w:rPr>
        <w:t>Marc Ovelgönne</w:t>
      </w:r>
      <w:r w:rsidR="00B14575">
        <w:rPr>
          <w:rFonts w:cs="AGaramondPro-Regular"/>
        </w:rPr>
        <w:t xml:space="preserve">; </w:t>
      </w:r>
      <w:r w:rsidR="00B14575" w:rsidRPr="00B01C5A">
        <w:rPr>
          <w:rFonts w:cs="AGaramondPro-Regular"/>
        </w:rPr>
        <w:t xml:space="preserve">Collin </w:t>
      </w:r>
      <w:proofErr w:type="spellStart"/>
      <w:r w:rsidR="00B14575" w:rsidRPr="00B01C5A">
        <w:rPr>
          <w:rFonts w:cs="AGaramondPro-Regular"/>
        </w:rPr>
        <w:t>Pacholke</w:t>
      </w:r>
      <w:proofErr w:type="spellEnd"/>
      <w:r w:rsidR="00B14575">
        <w:rPr>
          <w:rFonts w:cs="AGaramondPro-Regular"/>
        </w:rPr>
        <w:t xml:space="preserve">; </w:t>
      </w:r>
      <w:r w:rsidR="00B14575" w:rsidRPr="00B01C5A">
        <w:rPr>
          <w:rFonts w:cs="AGaramondPro-Regular"/>
        </w:rPr>
        <w:t>Isabelle Pooth</w:t>
      </w:r>
      <w:r w:rsidR="00B14575">
        <w:rPr>
          <w:rFonts w:cs="AGaramondPro-Regular"/>
        </w:rPr>
        <w:t xml:space="preserve">; </w:t>
      </w:r>
      <w:r w:rsidR="00B14575" w:rsidRPr="00942DB5">
        <w:rPr>
          <w:rFonts w:cs="Calibri"/>
        </w:rPr>
        <w:t>Anna Charlotte</w:t>
      </w:r>
      <w:r w:rsidR="00B14575" w:rsidRPr="00B01C5A">
        <w:rPr>
          <w:rFonts w:cs="Calibri"/>
        </w:rPr>
        <w:t xml:space="preserve"> Rau</w:t>
      </w:r>
      <w:r w:rsidR="00B14575">
        <w:rPr>
          <w:rFonts w:cs="Calibri"/>
        </w:rPr>
        <w:t xml:space="preserve">; </w:t>
      </w:r>
      <w:r w:rsidR="00B14575" w:rsidRPr="00942DB5">
        <w:rPr>
          <w:rFonts w:cs="Calibri"/>
        </w:rPr>
        <w:t>Philipp</w:t>
      </w:r>
      <w:r w:rsidR="00B14575" w:rsidRPr="00B01C5A">
        <w:rPr>
          <w:rFonts w:cs="Calibri"/>
        </w:rPr>
        <w:t xml:space="preserve"> Roleff</w:t>
      </w:r>
      <w:r w:rsidR="00B14575">
        <w:rPr>
          <w:rFonts w:cs="Calibri"/>
        </w:rPr>
        <w:t xml:space="preserve">; </w:t>
      </w:r>
      <w:r w:rsidR="00B14575" w:rsidRPr="00B01C5A">
        <w:rPr>
          <w:rFonts w:cs="Calibri"/>
        </w:rPr>
        <w:t>Ella Rothe</w:t>
      </w:r>
      <w:r w:rsidR="00B14575">
        <w:rPr>
          <w:rFonts w:cs="Calibri"/>
        </w:rPr>
        <w:t xml:space="preserve">; </w:t>
      </w:r>
      <w:r w:rsidR="00B14575" w:rsidRPr="008F264F">
        <w:rPr>
          <w:rFonts w:cs="Calibri"/>
        </w:rPr>
        <w:t>Christoph Rain Singer und Merle Weigelt</w:t>
      </w:r>
      <w:r w:rsidR="00B14575">
        <w:rPr>
          <w:rFonts w:cs="Calibri"/>
        </w:rPr>
        <w:t xml:space="preserve">; </w:t>
      </w:r>
      <w:r w:rsidR="00B14575" w:rsidRPr="00B01C5A">
        <w:rPr>
          <w:rFonts w:cs="Calibri"/>
        </w:rPr>
        <w:t>Elisa Sommer</w:t>
      </w:r>
      <w:r w:rsidR="00B14575">
        <w:rPr>
          <w:rFonts w:cs="Calibri"/>
        </w:rPr>
        <w:t xml:space="preserve">; </w:t>
      </w:r>
      <w:r w:rsidR="00B14575" w:rsidRPr="00B01C5A">
        <w:rPr>
          <w:rFonts w:cs="Calibri"/>
        </w:rPr>
        <w:t>Max Stephan</w:t>
      </w:r>
      <w:r w:rsidR="00B14575">
        <w:rPr>
          <w:rFonts w:cs="Calibri"/>
        </w:rPr>
        <w:t xml:space="preserve">; </w:t>
      </w:r>
      <w:r w:rsidR="00B14575" w:rsidRPr="00B01C5A">
        <w:rPr>
          <w:rFonts w:cs="Calibri"/>
        </w:rPr>
        <w:t xml:space="preserve">Henrike </w:t>
      </w:r>
      <w:proofErr w:type="spellStart"/>
      <w:r w:rsidR="00B14575" w:rsidRPr="00B01C5A">
        <w:rPr>
          <w:rFonts w:cs="Calibri"/>
        </w:rPr>
        <w:t>Stindt</w:t>
      </w:r>
      <w:proofErr w:type="spellEnd"/>
      <w:r w:rsidR="00B14575">
        <w:rPr>
          <w:rFonts w:cs="Calibri"/>
        </w:rPr>
        <w:t xml:space="preserve">; </w:t>
      </w:r>
      <w:r w:rsidR="00B14575" w:rsidRPr="00B01C5A">
        <w:rPr>
          <w:rFonts w:cs="Calibri"/>
        </w:rPr>
        <w:t xml:space="preserve">Kim </w:t>
      </w:r>
      <w:proofErr w:type="spellStart"/>
      <w:r w:rsidR="00B14575" w:rsidRPr="00B01C5A">
        <w:rPr>
          <w:rFonts w:cs="Calibri"/>
        </w:rPr>
        <w:t>Targan</w:t>
      </w:r>
      <w:proofErr w:type="spellEnd"/>
      <w:r w:rsidR="00B14575">
        <w:rPr>
          <w:rFonts w:cs="Calibri"/>
        </w:rPr>
        <w:t xml:space="preserve">; </w:t>
      </w:r>
      <w:r w:rsidR="00B14575" w:rsidRPr="00B01C5A">
        <w:rPr>
          <w:rFonts w:cs="Calibri"/>
        </w:rPr>
        <w:t>Malte Wehme</w:t>
      </w:r>
      <w:r w:rsidR="00B14575">
        <w:rPr>
          <w:rFonts w:cs="Calibri"/>
        </w:rPr>
        <w:t>i</w:t>
      </w:r>
      <w:r w:rsidR="00B14575" w:rsidRPr="00B01C5A">
        <w:rPr>
          <w:rFonts w:cs="Calibri"/>
        </w:rPr>
        <w:t>er</w:t>
      </w:r>
      <w:r w:rsidR="00B14575">
        <w:rPr>
          <w:rFonts w:cs="Calibri"/>
        </w:rPr>
        <w:t xml:space="preserve">; </w:t>
      </w:r>
      <w:r w:rsidR="00B14575" w:rsidRPr="00B01C5A">
        <w:rPr>
          <w:rFonts w:cs="Calibri"/>
        </w:rPr>
        <w:t xml:space="preserve">Annemarie </w:t>
      </w:r>
      <w:proofErr w:type="spellStart"/>
      <w:r w:rsidR="00B14575" w:rsidRPr="00B01C5A">
        <w:rPr>
          <w:rFonts w:cs="Calibri"/>
        </w:rPr>
        <w:t>Witschas</w:t>
      </w:r>
      <w:proofErr w:type="spellEnd"/>
      <w:r w:rsidR="00B14575">
        <w:rPr>
          <w:rFonts w:cs="Calibri"/>
        </w:rPr>
        <w:t xml:space="preserve"> und </w:t>
      </w:r>
      <w:r w:rsidR="00B14575" w:rsidRPr="00B01C5A">
        <w:rPr>
          <w:rFonts w:cs="AGaramondPro-Regular"/>
        </w:rPr>
        <w:t xml:space="preserve">Felix </w:t>
      </w:r>
      <w:proofErr w:type="spellStart"/>
      <w:r w:rsidR="00B14575" w:rsidRPr="00B01C5A">
        <w:rPr>
          <w:rFonts w:cs="AGaramondPro-Regular"/>
        </w:rPr>
        <w:t>Zeitner</w:t>
      </w:r>
      <w:proofErr w:type="spellEnd"/>
      <w:r w:rsidR="00B14575">
        <w:rPr>
          <w:rFonts w:cs="AGaramondPro-Regular"/>
        </w:rPr>
        <w:t>.</w:t>
      </w:r>
    </w:p>
    <w:p w14:paraId="2DB28FAD" w14:textId="0B82C2C3" w:rsidR="008B216B" w:rsidRPr="00306044" w:rsidRDefault="008B216B" w:rsidP="00306044">
      <w:pPr>
        <w:spacing w:line="360" w:lineRule="auto"/>
      </w:pPr>
    </w:p>
    <w:p w14:paraId="284B8072" w14:textId="77777777" w:rsidR="00FE7DA8" w:rsidRPr="00FE7DA8" w:rsidRDefault="00BA65E9" w:rsidP="00FE7DA8">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sidR="00FE7DA8">
        <w:rPr>
          <w:color w:val="000000" w:themeColor="text1"/>
        </w:rPr>
        <w:t>Daniela Räuwer</w:t>
      </w:r>
      <w:r>
        <w:rPr>
          <w:color w:val="000000" w:themeColor="text1"/>
        </w:rPr>
        <w:t>, Universität Osnabrück</w:t>
      </w:r>
      <w:r>
        <w:rPr>
          <w:color w:val="000000" w:themeColor="text1"/>
        </w:rPr>
        <w:br/>
      </w:r>
      <w:r w:rsidR="00FE7DA8" w:rsidRPr="00FE7DA8">
        <w:rPr>
          <w:color w:val="000000" w:themeColor="text1"/>
        </w:rPr>
        <w:t>Kommunikation und Marketing</w:t>
      </w:r>
    </w:p>
    <w:p w14:paraId="76080999" w14:textId="741DF65E" w:rsidR="00CD610E" w:rsidRDefault="00BA65E9">
      <w:pPr>
        <w:spacing w:after="0" w:line="240" w:lineRule="auto"/>
        <w:rPr>
          <w:color w:val="000000" w:themeColor="text1"/>
        </w:rPr>
      </w:pPr>
      <w:r>
        <w:rPr>
          <w:color w:val="000000" w:themeColor="text1"/>
        </w:rPr>
        <w:t xml:space="preserve">E-Mail: </w:t>
      </w:r>
      <w:hyperlink r:id="rId7" w:tooltip="E-Mail schreiben" w:history="1">
        <w:r w:rsidR="00FE7DA8" w:rsidRPr="00FE7DA8">
          <w:rPr>
            <w:rStyle w:val="Hyperlink"/>
          </w:rPr>
          <w:t>daniela.raeuwer@uni-osnabrueck.de</w:t>
        </w:r>
      </w:hyperlink>
    </w:p>
    <w:sectPr w:rsidR="00CD610E">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8385E" w14:textId="77777777" w:rsidR="008958C3" w:rsidRDefault="008958C3">
      <w:pPr>
        <w:spacing w:after="0" w:line="240" w:lineRule="auto"/>
      </w:pPr>
      <w:r>
        <w:separator/>
      </w:r>
    </w:p>
  </w:endnote>
  <w:endnote w:type="continuationSeparator" w:id="0">
    <w:p w14:paraId="3D1720F7" w14:textId="77777777" w:rsidR="008958C3" w:rsidRDefault="0089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AGaramondPro-Regular">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63537" w14:textId="77777777" w:rsidR="008958C3" w:rsidRDefault="008958C3">
      <w:pPr>
        <w:spacing w:after="0" w:line="240" w:lineRule="auto"/>
      </w:pPr>
      <w:r>
        <w:separator/>
      </w:r>
    </w:p>
  </w:footnote>
  <w:footnote w:type="continuationSeparator" w:id="0">
    <w:p w14:paraId="186222ED" w14:textId="77777777" w:rsidR="008958C3" w:rsidRDefault="00895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25C120B3" w:rsidR="00CD610E" w:rsidRDefault="00BA65E9">
                          <w:pPr>
                            <w:pStyle w:val="Kopfzeile"/>
                          </w:pPr>
                          <w:r>
                            <w:fldChar w:fldCharType="begin"/>
                          </w:r>
                          <w:fldSimple w:instr=" STYLEREF &quot;Nummer / Datum&quot; ">
                            <w:r w:rsidR="00FB5C91">
                              <w:rPr>
                                <w:noProof/>
                              </w:rPr>
                              <w:instrText>027/2026</w:instrText>
                            </w:r>
                            <w:r w:rsidR="00FB5C91">
                              <w:rPr>
                                <w:noProof/>
                              </w:rPr>
                              <w:tab/>
                              <w:instrText>6.3.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25C120B3" w:rsidR="00CD610E" w:rsidRDefault="00BA65E9">
                    <w:pPr>
                      <w:pStyle w:val="Kopfzeile"/>
                    </w:pPr>
                    <w:r>
                      <w:fldChar w:fldCharType="begin"/>
                    </w:r>
                    <w:fldSimple w:instr=" STYLEREF &quot;Nummer / Datum&quot; ">
                      <w:r w:rsidR="00FB5C91">
                        <w:rPr>
                          <w:noProof/>
                        </w:rPr>
                        <w:instrText>027/2026</w:instrText>
                      </w:r>
                      <w:r w:rsidR="00FB5C91">
                        <w:rPr>
                          <w:noProof/>
                        </w:rPr>
                        <w:tab/>
                        <w:instrText>6.3.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46690"/>
    <w:rsid w:val="000801B2"/>
    <w:rsid w:val="001A4DF0"/>
    <w:rsid w:val="001D3B5D"/>
    <w:rsid w:val="00306044"/>
    <w:rsid w:val="00351B25"/>
    <w:rsid w:val="003E01E2"/>
    <w:rsid w:val="00401616"/>
    <w:rsid w:val="0055476D"/>
    <w:rsid w:val="007A7EC6"/>
    <w:rsid w:val="008958C3"/>
    <w:rsid w:val="008B216B"/>
    <w:rsid w:val="00975FE9"/>
    <w:rsid w:val="00B14575"/>
    <w:rsid w:val="00B761BA"/>
    <w:rsid w:val="00BA65E9"/>
    <w:rsid w:val="00C4681A"/>
    <w:rsid w:val="00CD610E"/>
    <w:rsid w:val="00D22754"/>
    <w:rsid w:val="00D6446E"/>
    <w:rsid w:val="00DF100E"/>
    <w:rsid w:val="00DF2A8B"/>
    <w:rsid w:val="00E64CBE"/>
    <w:rsid w:val="00E67404"/>
    <w:rsid w:val="00E82A91"/>
    <w:rsid w:val="00E9556C"/>
    <w:rsid w:val="00FB5C91"/>
    <w:rsid w:val="00FE7DA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5">
    <w:name w:val="heading 5"/>
    <w:basedOn w:val="Standard"/>
    <w:next w:val="Standard"/>
    <w:link w:val="berschrift5Zchn"/>
    <w:uiPriority w:val="9"/>
    <w:semiHidden/>
    <w:unhideWhenUsed/>
    <w:qFormat/>
    <w:rsid w:val="00FE7DA8"/>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character" w:customStyle="1" w:styleId="berschrift5Zchn">
    <w:name w:val="Überschrift 5 Zchn"/>
    <w:basedOn w:val="Absatz-Standardschriftart"/>
    <w:link w:val="berschrift5"/>
    <w:uiPriority w:val="9"/>
    <w:semiHidden/>
    <w:rsid w:val="00FE7DA8"/>
    <w:rPr>
      <w:rFonts w:asciiTheme="majorHAnsi" w:eastAsiaTheme="majorEastAsia" w:hAnsiTheme="majorHAnsi" w:cstheme="majorBidi"/>
      <w:color w:val="365F91" w:themeColor="accent1" w:themeShade="BF"/>
      <w:spacing w:val="4"/>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749759">
      <w:bodyDiv w:val="1"/>
      <w:marLeft w:val="0"/>
      <w:marRight w:val="0"/>
      <w:marTop w:val="0"/>
      <w:marBottom w:val="0"/>
      <w:divBdr>
        <w:top w:val="none" w:sz="0" w:space="0" w:color="auto"/>
        <w:left w:val="none" w:sz="0" w:space="0" w:color="auto"/>
        <w:bottom w:val="none" w:sz="0" w:space="0" w:color="auto"/>
        <w:right w:val="none" w:sz="0" w:space="0" w:color="auto"/>
      </w:divBdr>
    </w:div>
    <w:div w:id="664556510">
      <w:bodyDiv w:val="1"/>
      <w:marLeft w:val="0"/>
      <w:marRight w:val="0"/>
      <w:marTop w:val="0"/>
      <w:marBottom w:val="0"/>
      <w:divBdr>
        <w:top w:val="none" w:sz="0" w:space="0" w:color="auto"/>
        <w:left w:val="none" w:sz="0" w:space="0" w:color="auto"/>
        <w:bottom w:val="none" w:sz="0" w:space="0" w:color="auto"/>
        <w:right w:val="none" w:sz="0" w:space="0" w:color="auto"/>
      </w:divBdr>
    </w:div>
    <w:div w:id="1138259497">
      <w:bodyDiv w:val="1"/>
      <w:marLeft w:val="0"/>
      <w:marRight w:val="0"/>
      <w:marTop w:val="0"/>
      <w:marBottom w:val="0"/>
      <w:divBdr>
        <w:top w:val="none" w:sz="0" w:space="0" w:color="auto"/>
        <w:left w:val="none" w:sz="0" w:space="0" w:color="auto"/>
        <w:bottom w:val="none" w:sz="0" w:space="0" w:color="auto"/>
        <w:right w:val="none" w:sz="0" w:space="0" w:color="auto"/>
      </w:divBdr>
    </w:div>
    <w:div w:id="1213810045">
      <w:bodyDiv w:val="1"/>
      <w:marLeft w:val="0"/>
      <w:marRight w:val="0"/>
      <w:marTop w:val="0"/>
      <w:marBottom w:val="0"/>
      <w:divBdr>
        <w:top w:val="none" w:sz="0" w:space="0" w:color="auto"/>
        <w:left w:val="none" w:sz="0" w:space="0" w:color="auto"/>
        <w:bottom w:val="none" w:sz="0" w:space="0" w:color="auto"/>
        <w:right w:val="none" w:sz="0" w:space="0" w:color="auto"/>
      </w:divBdr>
    </w:div>
    <w:div w:id="1368336357">
      <w:bodyDiv w:val="1"/>
      <w:marLeft w:val="0"/>
      <w:marRight w:val="0"/>
      <w:marTop w:val="0"/>
      <w:marBottom w:val="0"/>
      <w:divBdr>
        <w:top w:val="none" w:sz="0" w:space="0" w:color="auto"/>
        <w:left w:val="none" w:sz="0" w:space="0" w:color="auto"/>
        <w:bottom w:val="none" w:sz="0" w:space="0" w:color="auto"/>
        <w:right w:val="none" w:sz="0" w:space="0" w:color="auto"/>
      </w:divBdr>
    </w:div>
    <w:div w:id="2124113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niela.raeuwer@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89</Words>
  <Characters>4400</Characters>
  <Application>Microsoft Office Word</Application>
  <DocSecurity>0</DocSecurity>
  <Lines>61</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13</cp:revision>
  <dcterms:created xsi:type="dcterms:W3CDTF">2026-02-24T07:17:00Z</dcterms:created>
  <dcterms:modified xsi:type="dcterms:W3CDTF">2026-03-05T12:2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